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1E466" w14:textId="77777777" w:rsidR="00EC4956" w:rsidRPr="00EC4956" w:rsidRDefault="00EC4956" w:rsidP="00EC4956">
      <w:pPr>
        <w:rPr>
          <w:rFonts w:ascii="Arial" w:hAnsi="Arial" w:cs="Arial"/>
          <w:i/>
          <w:iCs/>
        </w:rPr>
      </w:pPr>
      <w:r w:rsidRPr="00EC4956">
        <w:rPr>
          <w:rFonts w:ascii="Arial" w:hAnsi="Arial" w:cs="Arial"/>
          <w:i/>
          <w:iCs/>
        </w:rPr>
        <w:t>What culture do you believe is important in today's environment? What management characteristics and actions would be important to creating and sustaining that culture?</w:t>
      </w:r>
    </w:p>
    <w:p w14:paraId="0CCF6197" w14:textId="77777777" w:rsidR="00D15BD5" w:rsidRPr="00EC4956" w:rsidRDefault="00D15BD5">
      <w:pPr>
        <w:rPr>
          <w:rFonts w:ascii="Arial" w:hAnsi="Arial" w:cs="Arial"/>
          <w:i/>
          <w:iCs/>
        </w:rPr>
      </w:pPr>
    </w:p>
    <w:sectPr w:rsidR="00D15BD5" w:rsidRPr="00EC49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bM0NLMwMrY0MDVU0lEKTi0uzszPAykwrAUA8G0E8ywAAAA="/>
  </w:docVars>
  <w:rsids>
    <w:rsidRoot w:val="00EC4956"/>
    <w:rsid w:val="00D15BD5"/>
    <w:rsid w:val="00EC4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EF736"/>
  <w15:chartTrackingRefBased/>
  <w15:docId w15:val="{A4E4D84A-F827-4540-AD40-EBC670AAD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4-11T10:35:00Z</dcterms:created>
  <dcterms:modified xsi:type="dcterms:W3CDTF">2022-04-11T10:35:00Z</dcterms:modified>
</cp:coreProperties>
</file>